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bookmarkStart w:id="0" w:name="_GoBack"/>
      <w:r w:rsidR="008A3F74">
        <w:t>Chapter title cards</w:t>
      </w:r>
      <w:r w:rsidR="00EB086D" w:rsidRPr="0084745C">
        <w:t xml:space="preserve"> </w:t>
      </w:r>
      <w:bookmarkEnd w:id="0"/>
    </w:p>
    <w:p w:rsidR="008A3F74" w:rsidRDefault="008A3F74" w:rsidP="008A3F74">
      <w:pPr>
        <w:pStyle w:val="IOSbodytext2017"/>
        <w:rPr>
          <w:lang w:eastAsia="en-US"/>
        </w:rPr>
        <w:sectPr w:rsidR="008A3F74" w:rsidSect="00667FEF">
          <w:footerReference w:type="even" r:id="rId9"/>
          <w:footerReference w:type="default" r:id="rId10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:rsidR="008A3F74" w:rsidRPr="008A3F74" w:rsidRDefault="008A3F74" w:rsidP="008A3F74">
      <w:pPr>
        <w:pStyle w:val="IOSbodytext2017"/>
        <w:spacing w:before="720"/>
        <w:rPr>
          <w:sz w:val="44"/>
          <w:lang w:eastAsia="en-US"/>
        </w:rPr>
      </w:pPr>
      <w:r w:rsidRPr="008A3F74">
        <w:rPr>
          <w:sz w:val="44"/>
          <w:lang w:eastAsia="en-US"/>
        </w:rPr>
        <w:t>Big World</w:t>
      </w:r>
    </w:p>
    <w:p w:rsidR="008A3F74" w:rsidRPr="008A3F74" w:rsidRDefault="008A3F74" w:rsidP="008A3F74">
      <w:pPr>
        <w:pStyle w:val="IOSbodytext2017"/>
        <w:spacing w:before="720"/>
        <w:rPr>
          <w:sz w:val="44"/>
          <w:lang w:eastAsia="en-US"/>
        </w:rPr>
      </w:pPr>
      <w:r w:rsidRPr="008A3F74">
        <w:rPr>
          <w:sz w:val="44"/>
          <w:lang w:eastAsia="en-US"/>
        </w:rPr>
        <w:t>Family</w:t>
      </w:r>
    </w:p>
    <w:p w:rsidR="008A3F74" w:rsidRPr="008A3F74" w:rsidRDefault="008A3F74" w:rsidP="008A3F74">
      <w:pPr>
        <w:pStyle w:val="IOSbodytext2017"/>
        <w:spacing w:before="720"/>
        <w:rPr>
          <w:sz w:val="44"/>
          <w:lang w:eastAsia="en-US"/>
        </w:rPr>
      </w:pPr>
      <w:r w:rsidRPr="008A3F74">
        <w:rPr>
          <w:sz w:val="44"/>
          <w:lang w:eastAsia="en-US"/>
        </w:rPr>
        <w:t>Abbreviation</w:t>
      </w:r>
    </w:p>
    <w:p w:rsidR="008A3F74" w:rsidRPr="008A3F74" w:rsidRDefault="008A3F74" w:rsidP="008A3F74">
      <w:pPr>
        <w:pStyle w:val="IOSbodytext2017"/>
        <w:spacing w:before="720"/>
        <w:rPr>
          <w:sz w:val="44"/>
          <w:lang w:eastAsia="en-US"/>
        </w:rPr>
      </w:pPr>
      <w:r w:rsidRPr="008A3F74">
        <w:rPr>
          <w:sz w:val="44"/>
          <w:lang w:eastAsia="en-US"/>
        </w:rPr>
        <w:t>Long, Clear View</w:t>
      </w:r>
    </w:p>
    <w:p w:rsidR="008A3F74" w:rsidRPr="008A3F74" w:rsidRDefault="008A3F74" w:rsidP="008A3F74">
      <w:pPr>
        <w:pStyle w:val="IOSbodytext2017"/>
        <w:spacing w:before="720"/>
        <w:rPr>
          <w:sz w:val="44"/>
          <w:lang w:eastAsia="en-US"/>
        </w:rPr>
      </w:pPr>
      <w:r w:rsidRPr="008A3F74">
        <w:rPr>
          <w:sz w:val="44"/>
          <w:lang w:eastAsia="en-US"/>
        </w:rPr>
        <w:t>Aquifer</w:t>
      </w:r>
    </w:p>
    <w:p w:rsidR="008A3F74" w:rsidRPr="008A3F74" w:rsidRDefault="008A3F74" w:rsidP="008A3F74">
      <w:pPr>
        <w:pStyle w:val="IOSbodytext2017"/>
        <w:spacing w:before="720"/>
        <w:rPr>
          <w:sz w:val="44"/>
          <w:lang w:eastAsia="en-US"/>
        </w:rPr>
      </w:pPr>
      <w:r w:rsidRPr="008A3F74">
        <w:rPr>
          <w:sz w:val="44"/>
          <w:lang w:eastAsia="en-US"/>
        </w:rPr>
        <w:t>Reunion</w:t>
      </w:r>
    </w:p>
    <w:p w:rsidR="008A3F74" w:rsidRPr="008A3F74" w:rsidRDefault="008A3F74" w:rsidP="008A3F74">
      <w:pPr>
        <w:pStyle w:val="IOSbodytext2017"/>
        <w:spacing w:before="720"/>
        <w:rPr>
          <w:sz w:val="44"/>
          <w:lang w:eastAsia="en-US"/>
        </w:rPr>
      </w:pPr>
      <w:r w:rsidRPr="008A3F74">
        <w:rPr>
          <w:sz w:val="44"/>
          <w:lang w:eastAsia="en-US"/>
        </w:rPr>
        <w:t>Damaged Goods</w:t>
      </w:r>
    </w:p>
    <w:p w:rsidR="008A3F74" w:rsidRPr="008A3F74" w:rsidRDefault="008A3F74" w:rsidP="008A3F74">
      <w:pPr>
        <w:pStyle w:val="IOSbodytext2017"/>
        <w:spacing w:before="720"/>
        <w:rPr>
          <w:sz w:val="44"/>
          <w:lang w:eastAsia="en-US"/>
        </w:rPr>
      </w:pPr>
      <w:r w:rsidRPr="008A3F74">
        <w:rPr>
          <w:sz w:val="44"/>
          <w:lang w:eastAsia="en-US"/>
        </w:rPr>
        <w:t>Commission</w:t>
      </w:r>
    </w:p>
    <w:p w:rsidR="008A3F74" w:rsidRPr="008A3F74" w:rsidRDefault="008A3F74" w:rsidP="008A3F74">
      <w:pPr>
        <w:pStyle w:val="IOSbodytext2017"/>
        <w:spacing w:before="720"/>
        <w:rPr>
          <w:sz w:val="44"/>
          <w:lang w:eastAsia="en-US"/>
        </w:rPr>
      </w:pPr>
      <w:r w:rsidRPr="008A3F74">
        <w:rPr>
          <w:sz w:val="44"/>
          <w:lang w:eastAsia="en-US"/>
        </w:rPr>
        <w:t>Small Mercies</w:t>
      </w:r>
    </w:p>
    <w:p w:rsidR="008A3F74" w:rsidRPr="008A3F74" w:rsidRDefault="008A3F74" w:rsidP="008A3F74">
      <w:pPr>
        <w:pStyle w:val="IOSbodytext2017"/>
        <w:spacing w:before="720"/>
        <w:rPr>
          <w:sz w:val="44"/>
          <w:lang w:eastAsia="en-US"/>
        </w:rPr>
      </w:pPr>
      <w:r w:rsidRPr="008A3F74">
        <w:rPr>
          <w:sz w:val="44"/>
          <w:lang w:eastAsia="en-US"/>
        </w:rPr>
        <w:br w:type="column"/>
      </w:r>
      <w:r w:rsidRPr="008A3F74">
        <w:rPr>
          <w:sz w:val="44"/>
          <w:lang w:eastAsia="en-US"/>
        </w:rPr>
        <w:t>Fog</w:t>
      </w:r>
    </w:p>
    <w:p w:rsidR="008A3F74" w:rsidRPr="008A3F74" w:rsidRDefault="008A3F74" w:rsidP="008A3F74">
      <w:pPr>
        <w:pStyle w:val="IOSbodytext2017"/>
        <w:spacing w:before="720"/>
        <w:rPr>
          <w:sz w:val="44"/>
          <w:lang w:eastAsia="en-US"/>
        </w:rPr>
      </w:pPr>
      <w:r w:rsidRPr="008A3F74">
        <w:rPr>
          <w:sz w:val="44"/>
          <w:lang w:eastAsia="en-US"/>
        </w:rPr>
        <w:t>On Her Knees</w:t>
      </w:r>
    </w:p>
    <w:p w:rsidR="008A3F74" w:rsidRPr="008A3F74" w:rsidRDefault="008A3F74" w:rsidP="008A3F74">
      <w:pPr>
        <w:pStyle w:val="IOSbodytext2017"/>
        <w:spacing w:before="720"/>
        <w:rPr>
          <w:sz w:val="44"/>
          <w:lang w:eastAsia="en-US"/>
        </w:rPr>
      </w:pPr>
      <w:r w:rsidRPr="008A3F74">
        <w:rPr>
          <w:sz w:val="44"/>
          <w:lang w:eastAsia="en-US"/>
        </w:rPr>
        <w:t xml:space="preserve">Boner </w:t>
      </w:r>
      <w:proofErr w:type="spellStart"/>
      <w:r w:rsidRPr="008A3F74">
        <w:rPr>
          <w:sz w:val="44"/>
          <w:lang w:eastAsia="en-US"/>
        </w:rPr>
        <w:t>McPharlin’s</w:t>
      </w:r>
      <w:proofErr w:type="spellEnd"/>
      <w:r w:rsidRPr="008A3F74">
        <w:rPr>
          <w:sz w:val="44"/>
          <w:lang w:eastAsia="en-US"/>
        </w:rPr>
        <w:t xml:space="preserve"> Moll</w:t>
      </w:r>
    </w:p>
    <w:p w:rsidR="008A3F74" w:rsidRPr="008A3F74" w:rsidRDefault="008A3F74" w:rsidP="008A3F74">
      <w:pPr>
        <w:pStyle w:val="IOSbodytext2017"/>
        <w:spacing w:before="720"/>
        <w:rPr>
          <w:sz w:val="44"/>
          <w:lang w:eastAsia="en-US"/>
        </w:rPr>
      </w:pPr>
      <w:r w:rsidRPr="008A3F74">
        <w:rPr>
          <w:sz w:val="44"/>
          <w:lang w:eastAsia="en-US"/>
        </w:rPr>
        <w:t>Cockleshell</w:t>
      </w:r>
    </w:p>
    <w:p w:rsidR="008A3F74" w:rsidRPr="008A3F74" w:rsidRDefault="008A3F74" w:rsidP="008A3F74">
      <w:pPr>
        <w:pStyle w:val="IOSbodytext2017"/>
        <w:spacing w:before="720"/>
        <w:rPr>
          <w:sz w:val="44"/>
          <w:lang w:eastAsia="en-US"/>
        </w:rPr>
      </w:pPr>
      <w:r w:rsidRPr="008A3F74">
        <w:rPr>
          <w:sz w:val="44"/>
          <w:lang w:eastAsia="en-US"/>
        </w:rPr>
        <w:t>Immunity</w:t>
      </w:r>
    </w:p>
    <w:p w:rsidR="008A3F74" w:rsidRPr="008A3F74" w:rsidRDefault="008A3F74" w:rsidP="008A3F74">
      <w:pPr>
        <w:pStyle w:val="IOSbodytext2017"/>
        <w:spacing w:before="720"/>
        <w:rPr>
          <w:sz w:val="44"/>
          <w:lang w:eastAsia="en-US"/>
        </w:rPr>
      </w:pPr>
      <w:r w:rsidRPr="008A3F74">
        <w:rPr>
          <w:sz w:val="44"/>
          <w:lang w:eastAsia="en-US"/>
        </w:rPr>
        <w:t>The Turning</w:t>
      </w:r>
    </w:p>
    <w:p w:rsidR="008A3F74" w:rsidRPr="008A3F74" w:rsidRDefault="008A3F74" w:rsidP="008A3F74">
      <w:pPr>
        <w:pStyle w:val="IOSbodytext2017"/>
        <w:spacing w:before="720"/>
        <w:rPr>
          <w:sz w:val="44"/>
          <w:lang w:eastAsia="en-US"/>
        </w:rPr>
      </w:pPr>
      <w:r w:rsidRPr="008A3F74">
        <w:rPr>
          <w:sz w:val="44"/>
          <w:lang w:eastAsia="en-US"/>
        </w:rPr>
        <w:t>Defender</w:t>
      </w:r>
    </w:p>
    <w:p w:rsidR="008A3F74" w:rsidRPr="008A3F74" w:rsidRDefault="008A3F74" w:rsidP="008A3F74">
      <w:pPr>
        <w:pStyle w:val="IOSbodytext2017"/>
        <w:spacing w:before="720"/>
        <w:rPr>
          <w:sz w:val="44"/>
          <w:lang w:eastAsia="en-US"/>
        </w:rPr>
      </w:pPr>
      <w:r w:rsidRPr="008A3F74">
        <w:rPr>
          <w:sz w:val="44"/>
          <w:lang w:eastAsia="en-US"/>
        </w:rPr>
        <w:t>Sand</w:t>
      </w:r>
    </w:p>
    <w:sectPr w:rsidR="008A3F74" w:rsidRPr="008A3F74" w:rsidSect="008A3F74">
      <w:type w:val="continuous"/>
      <w:pgSz w:w="11906" w:h="16838"/>
      <w:pgMar w:top="964" w:right="567" w:bottom="567" w:left="567" w:header="567" w:footer="567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3F74" w:rsidRDefault="008A3F74" w:rsidP="00F247F6">
      <w:r>
        <w:separator/>
      </w:r>
    </w:p>
    <w:p w:rsidR="008A3F74" w:rsidRDefault="008A3F74"/>
    <w:p w:rsidR="008A3F74" w:rsidRDefault="008A3F74"/>
  </w:endnote>
  <w:endnote w:type="continuationSeparator" w:id="0">
    <w:p w:rsidR="008A3F74" w:rsidRDefault="008A3F74" w:rsidP="00F247F6">
      <w:r>
        <w:continuationSeparator/>
      </w:r>
    </w:p>
    <w:p w:rsidR="008A3F74" w:rsidRDefault="008A3F74"/>
    <w:p w:rsidR="008A3F74" w:rsidRDefault="008A3F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A3F74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A3F74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3F74" w:rsidRDefault="008A3F74" w:rsidP="00F247F6">
      <w:r>
        <w:separator/>
      </w:r>
    </w:p>
    <w:p w:rsidR="008A3F74" w:rsidRDefault="008A3F74"/>
    <w:p w:rsidR="008A3F74" w:rsidRDefault="008A3F74"/>
  </w:footnote>
  <w:footnote w:type="continuationSeparator" w:id="0">
    <w:p w:rsidR="008A3F74" w:rsidRDefault="008A3F74" w:rsidP="00F247F6">
      <w:r>
        <w:continuationSeparator/>
      </w:r>
    </w:p>
    <w:p w:rsidR="008A3F74" w:rsidRDefault="008A3F74"/>
    <w:p w:rsidR="008A3F74" w:rsidRDefault="008A3F7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8A3F74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3F7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E1EC4213-B307-47AD-9915-6ED96D0FE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3FEDD5-AA2D-4924-B0F1-A7A1905A94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4</TotalTime>
  <Pages>1</Pages>
  <Words>31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2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1 - Chapter title cards</dc:title>
  <dc:subject/>
  <dc:creator>Milton, Gerri</dc:creator>
  <cp:keywords/>
  <dc:description/>
  <cp:lastModifiedBy>Milton, Gerri</cp:lastModifiedBy>
  <cp:revision>1</cp:revision>
  <cp:lastPrinted>2017-06-14T01:28:00Z</cp:lastPrinted>
  <dcterms:created xsi:type="dcterms:W3CDTF">2017-11-08T22:27:00Z</dcterms:created>
  <dcterms:modified xsi:type="dcterms:W3CDTF">2017-11-08T22:31:00Z</dcterms:modified>
  <cp:category/>
</cp:coreProperties>
</file>